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626" w:rsidRDefault="00FB3626" w:rsidP="00FB3626">
      <w:r w:rsidRPr="00FB3626">
        <w:t>SVM</w:t>
      </w:r>
      <w:r>
        <w:t xml:space="preserve">-Detail </w:t>
      </w:r>
      <w:r w:rsidR="0021308E">
        <w:t>derivation</w:t>
      </w:r>
    </w:p>
    <w:p w:rsidR="00FB3626" w:rsidRPr="00FB3626" w:rsidRDefault="00FB3626" w:rsidP="00FB3626"/>
    <w:p w:rsidR="00FB3626" w:rsidRPr="00FB3626" w:rsidRDefault="00FB3626" w:rsidP="00FB3626">
      <w:hyperlink r:id="rId5" w:history="1">
        <w:r w:rsidRPr="00FB3626">
          <w:rPr>
            <w:rStyle w:val="a3"/>
          </w:rPr>
          <w:t>Tommy Huang</w:t>
        </w:r>
      </w:hyperlink>
    </w:p>
    <w:p w:rsidR="00FB3626" w:rsidRPr="00FB3626" w:rsidRDefault="00FB3626" w:rsidP="00FB3626">
      <w:r w:rsidRPr="00FB3626">
        <w:t>Follow</w:t>
      </w:r>
    </w:p>
    <w:p w:rsidR="00FB3626" w:rsidRPr="00FB3626" w:rsidRDefault="00FB3626" w:rsidP="00FB3626">
      <w:hyperlink r:id="rId6" w:history="1">
        <w:r w:rsidRPr="00FB3626">
          <w:rPr>
            <w:rStyle w:val="a3"/>
          </w:rPr>
          <w:t>Mar 16, 2018</w:t>
        </w:r>
      </w:hyperlink>
      <w:r w:rsidRPr="00FB3626">
        <w:t> · 7 min read</w:t>
      </w:r>
    </w:p>
    <w:p w:rsidR="00FB3626" w:rsidRPr="00FB3626" w:rsidRDefault="00FB3626" w:rsidP="00FB3626"/>
    <w:p w:rsidR="00FB3626" w:rsidRPr="00FB3626" w:rsidRDefault="00F00A1C" w:rsidP="00FB3626">
      <w:r>
        <w:rPr>
          <w:noProof/>
        </w:rPr>
        <w:drawing>
          <wp:inline distT="0" distB="0" distL="0" distR="0">
            <wp:extent cx="5274310" cy="3324225"/>
            <wp:effectExtent l="0" t="0" r="2540" b="9525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vm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626" w:rsidRPr="0021308E" w:rsidRDefault="0021308E" w:rsidP="00FB3626">
      <w:pPr>
        <w:rPr>
          <w:sz w:val="32"/>
        </w:rPr>
      </w:pPr>
      <w:r w:rsidRPr="0021308E">
        <w:rPr>
          <w:rFonts w:hint="eastAsia"/>
          <w:i/>
          <w:iCs/>
          <w:sz w:val="32"/>
        </w:rPr>
        <w:t>F</w:t>
      </w:r>
      <w:r w:rsidRPr="0021308E">
        <w:rPr>
          <w:i/>
          <w:iCs/>
          <w:sz w:val="32"/>
        </w:rPr>
        <w:t>ind a hyperplane that separate the two types of data points.</w:t>
      </w:r>
    </w:p>
    <w:p w:rsidR="00F00A1C" w:rsidRDefault="00F00A1C" w:rsidP="00FB3626">
      <w:r>
        <w:rPr>
          <w:noProof/>
        </w:rPr>
        <w:drawing>
          <wp:inline distT="0" distB="0" distL="0" distR="0">
            <wp:extent cx="5274310" cy="3324225"/>
            <wp:effectExtent l="0" t="0" r="2540" b="952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vm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A1C" w:rsidRDefault="00F00A1C" w:rsidP="00FB3626"/>
    <w:p w:rsidR="00F00A1C" w:rsidRDefault="005F4B14" w:rsidP="00FB3626">
      <w:r>
        <w:rPr>
          <w:rFonts w:hint="eastAsia"/>
        </w:rPr>
        <w:t xml:space="preserve">The goal of SVM is to find the hyperplane to </w:t>
      </w:r>
      <w:r>
        <w:t>separate</w:t>
      </w:r>
      <w:r>
        <w:rPr>
          <w:rFonts w:hint="eastAsia"/>
        </w:rPr>
        <w:t xml:space="preserve"> </w:t>
      </w:r>
      <w:r>
        <w:t xml:space="preserve">the two </w:t>
      </w:r>
      <w:r w:rsidR="0021308E">
        <w:t>types</w:t>
      </w:r>
      <w:r>
        <w:t xml:space="preserve"> of data points.</w:t>
      </w:r>
    </w:p>
    <w:p w:rsidR="00FB3626" w:rsidRPr="00FB3626" w:rsidRDefault="00FB3626" w:rsidP="00FB3626"/>
    <w:p w:rsidR="00FB3626" w:rsidRPr="00FB3626" w:rsidRDefault="005F4B14" w:rsidP="00FB3626">
      <w:r>
        <w:t xml:space="preserve">SVM: </w:t>
      </w:r>
      <w:proofErr w:type="spellStart"/>
      <w:r w:rsidRPr="00FB3626">
        <w:rPr>
          <w:i/>
          <w:iCs/>
        </w:rPr>
        <w:t>w</w:t>
      </w:r>
      <w:r w:rsidRPr="005F4B14">
        <w:rPr>
          <w:i/>
          <w:iCs/>
          <w:vertAlign w:val="superscript"/>
        </w:rPr>
        <w:t>T</w:t>
      </w:r>
      <w:r w:rsidRPr="00FB3626">
        <w:rPr>
          <w:b/>
          <w:bCs/>
          <w:i/>
          <w:iCs/>
        </w:rPr>
        <w:t>x</w:t>
      </w:r>
      <w:r w:rsidRPr="00FB3626">
        <w:t>+</w:t>
      </w:r>
      <w:r w:rsidRPr="00FB3626">
        <w:rPr>
          <w:i/>
          <w:iCs/>
        </w:rPr>
        <w:t>b</w:t>
      </w:r>
      <w:proofErr w:type="spellEnd"/>
      <w:r w:rsidRPr="00FB3626">
        <w:rPr>
          <w:i/>
          <w:iCs/>
        </w:rPr>
        <w:t>=0</w:t>
      </w:r>
    </w:p>
    <w:p w:rsidR="00FB3626" w:rsidRPr="00FB3626" w:rsidRDefault="00FB3626" w:rsidP="00FB3626"/>
    <w:p w:rsidR="00FB3626" w:rsidRPr="00FB3626" w:rsidRDefault="005F4B14" w:rsidP="00FB3626">
      <w:r>
        <w:t xml:space="preserve">To find the </w:t>
      </w:r>
      <w:r w:rsidR="00FB3626" w:rsidRPr="005F4B14">
        <w:rPr>
          <w:b/>
        </w:rPr>
        <w:t>w</w:t>
      </w:r>
      <w:r>
        <w:t xml:space="preserve"> vector and </w:t>
      </w:r>
      <w:r w:rsidR="00FB3626" w:rsidRPr="00FB3626">
        <w:t>b</w:t>
      </w:r>
      <w:r>
        <w:t xml:space="preserve"> constant so that the margin </w:t>
      </w:r>
      <w:r w:rsidR="0021308E">
        <w:t xml:space="preserve">(gap) </w:t>
      </w:r>
      <w:r>
        <w:t xml:space="preserve">in between two </w:t>
      </w:r>
      <w:r w:rsidR="0021308E">
        <w:t>types of data points</w:t>
      </w:r>
      <w:r>
        <w:t xml:space="preserve"> is maximized.</w:t>
      </w:r>
    </w:p>
    <w:p w:rsidR="00FB3626" w:rsidRPr="00FB3626" w:rsidRDefault="00FB3626" w:rsidP="00FB3626">
      <w:r w:rsidRPr="00FB3626">
        <w:pict>
          <v:rect id="_x0000_i1025" style="width:0;height:1.5pt" o:hralign="center" o:hrstd="t" o:hr="t" fillcolor="#a0a0a0" stroked="f"/>
        </w:pict>
      </w:r>
    </w:p>
    <w:p w:rsidR="00FB3626" w:rsidRPr="00FB3626" w:rsidRDefault="00FB3626" w:rsidP="00FB3626">
      <w:pPr>
        <w:rPr>
          <w:b/>
          <w:bCs/>
        </w:rPr>
      </w:pPr>
      <w:r w:rsidRPr="00FB3626">
        <w:rPr>
          <w:b/>
          <w:bCs/>
        </w:rPr>
        <w:t>SVM</w:t>
      </w:r>
      <w:r w:rsidR="005F4B14">
        <w:rPr>
          <w:b/>
          <w:bCs/>
        </w:rPr>
        <w:t xml:space="preserve"> </w:t>
      </w:r>
      <w:r w:rsidR="005F4B14">
        <w:rPr>
          <w:rFonts w:hint="eastAsia"/>
          <w:b/>
          <w:bCs/>
        </w:rPr>
        <w:t>E</w:t>
      </w:r>
      <w:r w:rsidR="005F4B14">
        <w:rPr>
          <w:b/>
          <w:bCs/>
        </w:rPr>
        <w:t xml:space="preserve">quations: </w:t>
      </w:r>
    </w:p>
    <w:p w:rsidR="00FB3626" w:rsidRPr="00FB3626" w:rsidRDefault="005F4B14" w:rsidP="00FB3626">
      <w:r>
        <w:rPr>
          <w:rFonts w:hint="eastAsia"/>
        </w:rPr>
        <w:t>D</w:t>
      </w:r>
      <w:r>
        <w:t>enote the dataset with the following notation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4372610" cy="410210"/>
            <wp:effectExtent l="0" t="0" r="8890" b="8890"/>
            <wp:docPr id="36" name="圖片 36" descr="https://miro.medium.com/max/631/1*C6X11SmIAYoSS27fiu4r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miro.medium.com/max/631/1*C6X11SmIAYoSS27fiu4rhA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610" cy="41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5F4B14" w:rsidP="00FB3626">
      <w:r>
        <w:t>In the above example:</w:t>
      </w:r>
    </w:p>
    <w:p w:rsidR="00FB3626" w:rsidRDefault="00FB3626" w:rsidP="00FB3626"/>
    <w:p w:rsidR="005F4B14" w:rsidRDefault="005F4B14" w:rsidP="00FB3626"/>
    <w:p w:rsidR="005F4B14" w:rsidRDefault="005F4B14" w:rsidP="00FB3626">
      <m:oMathPara>
        <m:oMath>
          <m:sSub>
            <m:sSubPr>
              <m:ctrlPr>
                <w:rPr>
                  <w:rFonts w:ascii="Cambria Math" w:hAnsi="Cambria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height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weight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+1  bo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 Girl</m:t>
                    </m:r>
                  </m:e>
                </m:mr>
              </m:m>
            </m:e>
          </m:d>
        </m:oMath>
      </m:oMathPara>
    </w:p>
    <w:p w:rsidR="005F4B14" w:rsidRPr="00FB3626" w:rsidRDefault="005F4B14" w:rsidP="00FB3626">
      <w:pPr>
        <w:rPr>
          <w:rFonts w:hint="eastAsia"/>
        </w:rPr>
      </w:pPr>
    </w:p>
    <w:p w:rsidR="00FB3626" w:rsidRDefault="00FB3626" w:rsidP="00FB3626"/>
    <w:p w:rsidR="00C42C98" w:rsidRDefault="00C42C98" w:rsidP="00FB3626"/>
    <w:p w:rsidR="00C42C98" w:rsidRDefault="00C42C98" w:rsidP="00FB3626"/>
    <w:p w:rsidR="00C42C98" w:rsidRPr="00FB3626" w:rsidRDefault="00C42C98" w:rsidP="00FB3626">
      <w:pPr>
        <w:rPr>
          <w:rFonts w:hint="eastAsia"/>
        </w:rPr>
      </w:pPr>
    </w:p>
    <w:p w:rsidR="00FB3626" w:rsidRPr="00FB3626" w:rsidRDefault="00FB3626" w:rsidP="00FB3626">
      <w:r w:rsidRPr="00FB3626">
        <w:t>hard-margin SVM</w:t>
      </w:r>
      <w:r w:rsidR="00C42C98">
        <w:t>:</w:t>
      </w:r>
    </w:p>
    <w:p w:rsidR="00FB3626" w:rsidRDefault="00FB3626" w:rsidP="00FB3626"/>
    <w:p w:rsidR="00AC4086" w:rsidRPr="00AC4086" w:rsidRDefault="00AC4086" w:rsidP="00FB3626">
      <w:pPr>
        <w:rPr>
          <w:sz w:val="32"/>
        </w:rPr>
      </w:pPr>
      <m:oMathPara>
        <m:oMath>
          <m:d>
            <m:dPr>
              <m:ctrlPr>
                <w:rPr>
                  <w:rFonts w:ascii="Cambria Math" w:hAnsi="Cambria Math"/>
                  <w:sz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3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32"/>
                </w:rPr>
                <m:t>=+1</m:t>
              </m:r>
              <m:ctrlPr>
                <w:rPr>
                  <w:rFonts w:ascii="Cambria Math" w:hAnsi="Cambria Math"/>
                  <w:i/>
                  <w:sz w:val="32"/>
                </w:rPr>
              </m:ctrlPr>
            </m:e>
          </m:d>
          <m:r>
            <w:rPr>
              <w:rFonts w:ascii="Cambria Math" w:hAnsi="Cambria Math"/>
              <w:sz w:val="32"/>
            </w:rPr>
            <m:t xml:space="preserve">  if </m:t>
          </m:r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w</m:t>
              </m:r>
            </m:e>
            <m:sup>
              <m:r>
                <w:rPr>
                  <w:rFonts w:ascii="Cambria Math" w:hAnsi="Cambria Math"/>
                  <w:sz w:val="32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/>
              <w:sz w:val="32"/>
            </w:rPr>
            <m:t>x</m:t>
          </m:r>
          <m:r>
            <w:rPr>
              <w:rFonts w:ascii="Cambria Math" w:hAnsi="Cambria Math"/>
              <w:sz w:val="32"/>
            </w:rPr>
            <m:t>+b ≥1               for boy</m:t>
          </m:r>
        </m:oMath>
      </m:oMathPara>
    </w:p>
    <w:p w:rsidR="00AC4086" w:rsidRPr="00AC4086" w:rsidRDefault="00AC4086" w:rsidP="00AC4086">
      <w:pPr>
        <w:rPr>
          <w:rFonts w:hint="eastAsia"/>
          <w:sz w:val="32"/>
        </w:rPr>
      </w:pPr>
      <m:oMathPara>
        <m:oMath>
          <m:d>
            <m:dPr>
              <m:ctrlPr>
                <w:rPr>
                  <w:rFonts w:ascii="Cambria Math" w:hAnsi="Cambria Math"/>
                  <w:sz w:val="3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32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32"/>
                </w:rPr>
                <m:t>=</m:t>
              </m:r>
              <m:r>
                <w:rPr>
                  <w:rFonts w:ascii="Cambria Math" w:hAnsi="Cambria Math"/>
                  <w:sz w:val="32"/>
                </w:rPr>
                <m:t>-</m:t>
              </m:r>
              <m:r>
                <w:rPr>
                  <w:rFonts w:ascii="Cambria Math" w:hAnsi="Cambria Math"/>
                  <w:sz w:val="32"/>
                </w:rPr>
                <m:t>1</m:t>
              </m:r>
              <m:ctrlPr>
                <w:rPr>
                  <w:rFonts w:ascii="Cambria Math" w:hAnsi="Cambria Math"/>
                  <w:i/>
                  <w:sz w:val="32"/>
                </w:rPr>
              </m:ctrlPr>
            </m:e>
          </m:d>
          <m:r>
            <w:rPr>
              <w:rFonts w:ascii="Cambria Math" w:hAnsi="Cambria Math"/>
              <w:sz w:val="32"/>
            </w:rPr>
            <m:t xml:space="preserve">  if </m:t>
          </m:r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w</m:t>
              </m:r>
            </m:e>
            <m:sup>
              <m:r>
                <w:rPr>
                  <w:rFonts w:ascii="Cambria Math" w:hAnsi="Cambria Math"/>
                  <w:sz w:val="32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/>
              <w:sz w:val="32"/>
            </w:rPr>
            <m:t>x</m:t>
          </m:r>
          <m:r>
            <w:rPr>
              <w:rFonts w:ascii="Cambria Math" w:hAnsi="Cambria Math"/>
              <w:sz w:val="32"/>
            </w:rPr>
            <m:t xml:space="preserve">+b </m:t>
          </m:r>
          <m:r>
            <w:rPr>
              <w:rFonts w:ascii="Cambria Math" w:hAnsi="Cambria Math"/>
              <w:sz w:val="32"/>
            </w:rPr>
            <m:t>≤-</m:t>
          </m:r>
          <m:r>
            <w:rPr>
              <w:rFonts w:ascii="Cambria Math" w:hAnsi="Cambria Math"/>
              <w:sz w:val="32"/>
            </w:rPr>
            <m:t xml:space="preserve">1             for </m:t>
          </m:r>
          <m:r>
            <w:rPr>
              <w:rFonts w:ascii="Cambria Math" w:hAnsi="Cambria Math"/>
              <w:sz w:val="32"/>
            </w:rPr>
            <m:t>girl</m:t>
          </m:r>
        </m:oMath>
      </m:oMathPara>
    </w:p>
    <w:p w:rsidR="00AC4086" w:rsidRDefault="00AC4086" w:rsidP="00FB3626">
      <w:pPr>
        <w:rPr>
          <w:rFonts w:hint="eastAsia"/>
        </w:rPr>
      </w:pPr>
      <w:r>
        <w:rPr>
          <w:rFonts w:hint="eastAsia"/>
        </w:rPr>
        <w:t xml:space="preserve">Combine </w:t>
      </w:r>
      <w:r>
        <w:t>in</w:t>
      </w:r>
      <w:r>
        <w:rPr>
          <w:rFonts w:hint="eastAsia"/>
        </w:rPr>
        <w:t>to one constraint:</w:t>
      </w:r>
    </w:p>
    <w:p w:rsidR="00AC4086" w:rsidRPr="00AC4086" w:rsidRDefault="00AC4086" w:rsidP="00FB3626">
      <w:pPr>
        <w:rPr>
          <w:rFonts w:hint="eastAsia"/>
          <w:sz w:val="36"/>
        </w:rPr>
      </w:pPr>
      <m:oMathPara>
        <m:oMath>
          <m:sSub>
            <m:sSubPr>
              <m:ctrlPr>
                <w:rPr>
                  <w:rFonts w:ascii="Cambria Math" w:hAnsi="Cambria Math"/>
                  <w:sz w:val="36"/>
                </w:rPr>
              </m:ctrlPr>
            </m:sSubPr>
            <m:e>
              <m:r>
                <w:rPr>
                  <w:rFonts w:ascii="Cambria Math" w:hAnsi="Cambria Math"/>
                  <w:sz w:val="36"/>
                </w:rPr>
                <m:t>y</m:t>
              </m:r>
            </m:e>
            <m:sub>
              <m:r>
                <w:rPr>
                  <w:rFonts w:ascii="Cambria Math" w:hAnsi="Cambria Math"/>
                  <w:sz w:val="36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6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36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3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6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36"/>
                </w:rPr>
                <m:t>+b</m:t>
              </m:r>
            </m:e>
          </m:d>
          <m:r>
            <w:rPr>
              <w:rFonts w:ascii="Cambria Math" w:hAnsi="Cambria Math"/>
              <w:sz w:val="36"/>
            </w:rPr>
            <m:t>≥1, ∀i=1, …, n</m:t>
          </m:r>
        </m:oMath>
      </m:oMathPara>
    </w:p>
    <w:p w:rsidR="00FB3626" w:rsidRPr="00FB3626" w:rsidRDefault="00FB3626" w:rsidP="00FB3626"/>
    <w:p w:rsidR="00FB3626" w:rsidRPr="00FB3626" w:rsidRDefault="004039C5" w:rsidP="004039C5">
      <w:pPr>
        <w:ind w:left="480" w:hangingChars="200" w:hanging="480"/>
        <w:jc w:val="both"/>
      </w:pPr>
      <w:r>
        <w:rPr>
          <w:rFonts w:hint="eastAsia"/>
        </w:rPr>
        <w:t>I</w:t>
      </w:r>
      <w:r>
        <w:t xml:space="preserve">n an </w:t>
      </w:r>
      <w:r w:rsidR="00FB3626" w:rsidRPr="00FB3626">
        <w:t>SVM</w:t>
      </w:r>
      <w:r>
        <w:t>, we find the o</w:t>
      </w:r>
      <w:r w:rsidR="00FB3626" w:rsidRPr="00FB3626">
        <w:t>ptimal hyperplane</w:t>
      </w:r>
      <w:r>
        <w:t xml:space="preserve"> such that the gap </w:t>
      </w:r>
      <w:r w:rsidRPr="00FB3626">
        <w:t>(</w:t>
      </w:r>
      <w:r w:rsidRPr="004039C5">
        <w:rPr>
          <w:b/>
        </w:rPr>
        <w:t>2/|w|</w:t>
      </w:r>
      <w:r>
        <w:t xml:space="preserve">) in between the two types of data points is maximized </w:t>
      </w:r>
    </w:p>
    <w:p w:rsidR="00FB3626" w:rsidRPr="00FB3626" w:rsidRDefault="00FB3626" w:rsidP="00FB3626"/>
    <w:p w:rsidR="00FB3626" w:rsidRPr="00FB3626" w:rsidRDefault="0021308E" w:rsidP="00FB3626">
      <w:r>
        <w:rPr>
          <w:noProof/>
        </w:rPr>
        <w:lastRenderedPageBreak/>
        <w:drawing>
          <wp:inline distT="0" distB="0" distL="0" distR="0">
            <wp:extent cx="5274310" cy="2475230"/>
            <wp:effectExtent l="0" t="0" r="2540" b="127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ard-marginSV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3626" w:rsidRPr="00FB3626" w:rsidRDefault="004039C5" w:rsidP="00FB3626">
      <w:r>
        <w:rPr>
          <w:rFonts w:hint="eastAsia"/>
        </w:rPr>
        <w:t>H</w:t>
      </w:r>
      <w:r>
        <w:t>ard-margin SVM</w:t>
      </w:r>
      <w:r w:rsidR="00FB3626" w:rsidRPr="00FB3626">
        <w:t>: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4249420" cy="925830"/>
            <wp:effectExtent l="0" t="0" r="0" b="7620"/>
            <wp:docPr id="28" name="圖片 28" descr="https://miro.medium.com/max/613/1*06wECHN6c9eXcaem1kMMh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miro.medium.com/max/613/1*06wECHN6c9eXcaem1kMMhw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20" cy="92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Default="00C42C98" w:rsidP="00FB3626">
      <w:r>
        <w:rPr>
          <w:rFonts w:hint="eastAsia"/>
        </w:rPr>
        <w:t xml:space="preserve">In a </w:t>
      </w:r>
      <w:r>
        <w:t>real-life</w:t>
      </w:r>
      <w:r>
        <w:rPr>
          <w:rFonts w:hint="eastAsia"/>
        </w:rPr>
        <w:t xml:space="preserve"> a</w:t>
      </w:r>
      <w:r>
        <w:t xml:space="preserve">pplication, it is difficult to have all the data points fall outside of the supporting planes; therefore, we need the soft-margin SVM model. </w:t>
      </w:r>
    </w:p>
    <w:p w:rsidR="00C42C98" w:rsidRPr="00FB3626" w:rsidRDefault="00C42C98" w:rsidP="00FB3626">
      <w:pPr>
        <w:rPr>
          <w:rFonts w:hint="eastAsia"/>
        </w:rPr>
      </w:pPr>
    </w:p>
    <w:p w:rsidR="00455A8D" w:rsidRPr="00FB3626" w:rsidRDefault="00455A8D" w:rsidP="00FB3626">
      <w:pPr>
        <w:rPr>
          <w:rFonts w:hint="eastAsia"/>
        </w:rPr>
      </w:pPr>
      <w:r>
        <w:rPr>
          <w:rFonts w:hint="eastAsia"/>
        </w:rPr>
        <w:t>Soft-margin SVM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5955518" cy="3078859"/>
            <wp:effectExtent l="0" t="0" r="0" b="7620"/>
            <wp:docPr id="26" name="圖片 26" descr="https://miro.medium.com/max/1048/1*aqNgiEu0ZBeB-ojoWyryZ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miro.medium.com/max/1048/1*aqNgiEu0ZBeB-ojoWyryZA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262" cy="308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7702F3" w:rsidP="00FB3626">
      <w:r>
        <w:t>I</w:t>
      </w:r>
      <w:r>
        <w:rPr>
          <w:rFonts w:hint="eastAsia"/>
        </w:rPr>
        <w:t xml:space="preserve">n </w:t>
      </w:r>
      <w:r>
        <w:t xml:space="preserve">a </w:t>
      </w:r>
      <w:r w:rsidR="00FB3626" w:rsidRPr="00FB3626">
        <w:t>soft-margin SVM</w:t>
      </w:r>
      <w:r>
        <w:t xml:space="preserve"> model</w:t>
      </w:r>
      <w:r w:rsidR="00FB3626" w:rsidRPr="00FB3626">
        <w:t>，</w:t>
      </w:r>
      <w:r>
        <w:rPr>
          <w:rFonts w:hint="eastAsia"/>
        </w:rPr>
        <w:t>data points are allowed to</w:t>
      </w:r>
      <w:r w:rsidR="00455A8D">
        <w:t xml:space="preserve"> be</w:t>
      </w:r>
      <w:r>
        <w:rPr>
          <w:rFonts w:hint="eastAsia"/>
        </w:rPr>
        <w:t xml:space="preserve"> </w:t>
      </w:r>
      <w:r>
        <w:t>locate</w:t>
      </w:r>
      <w:r w:rsidR="00455A8D">
        <w:t>d</w:t>
      </w:r>
      <w:r>
        <w:t xml:space="preserve"> </w:t>
      </w:r>
      <w:r w:rsidR="00455A8D">
        <w:t xml:space="preserve">in between the </w:t>
      </w:r>
      <w:r>
        <w:t xml:space="preserve"> </w:t>
      </w:r>
      <w:r w:rsidR="00455A8D">
        <w:lastRenderedPageBreak/>
        <w:t>supporting</w:t>
      </w:r>
      <w:r>
        <w:t xml:space="preserve"> plane with a penalty. </w:t>
      </w:r>
    </w:p>
    <w:p w:rsidR="00FB3626" w:rsidRPr="00FB3626" w:rsidRDefault="00FB3626" w:rsidP="00FB3626"/>
    <w:p w:rsidR="00FB3626" w:rsidRPr="00FB3626" w:rsidRDefault="00FB3626" w:rsidP="00FB3626"/>
    <w:p w:rsidR="00FB3626" w:rsidRDefault="007341C4" w:rsidP="00FB3626">
      <w:r>
        <w:t>T</w:t>
      </w:r>
      <w:r>
        <w:rPr>
          <w:rFonts w:hint="eastAsia"/>
        </w:rPr>
        <w:t xml:space="preserve">he </w:t>
      </w:r>
      <w:r>
        <w:t xml:space="preserve">data points in between the </w:t>
      </w:r>
      <w:r w:rsidR="00455A8D">
        <w:t>supporting plane</w:t>
      </w:r>
      <w:r>
        <w:t xml:space="preserve"> do not satisfy the condition of </w:t>
      </w:r>
    </w:p>
    <w:p w:rsidR="007341C4" w:rsidRPr="007341C4" w:rsidRDefault="007341C4" w:rsidP="00FB3626">
      <w:pPr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y</m:t>
              </m:r>
            </m:e>
            <m:sub>
              <m:r>
                <w:rPr>
                  <w:rFonts w:ascii="Cambria Math" w:hAnsi="Cambria Math"/>
                  <w:sz w:val="32"/>
                </w:rPr>
                <m:t>i</m:t>
              </m:r>
            </m:sub>
          </m:sSub>
          <m:r>
            <w:rPr>
              <w:rFonts w:ascii="Cambria Math" w:hAnsi="Cambria Math"/>
              <w:sz w:val="32"/>
            </w:rPr>
            <m:t>(</m:t>
          </m:r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W</m:t>
              </m:r>
            </m:e>
            <m:sup>
              <m:r>
                <w:rPr>
                  <w:rFonts w:ascii="Cambria Math" w:hAnsi="Cambria Math"/>
                  <w:sz w:val="32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  <w:b/>
                  <w:i/>
                  <w:sz w:val="3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32"/>
            </w:rPr>
            <m:t>+b)≥1</m:t>
          </m:r>
        </m:oMath>
      </m:oMathPara>
    </w:p>
    <w:p w:rsidR="007341C4" w:rsidRDefault="007341C4" w:rsidP="00FB3626">
      <w:r w:rsidRPr="007341C4">
        <w:rPr>
          <w:rFonts w:hint="eastAsia"/>
        </w:rPr>
        <w:t xml:space="preserve">We </w:t>
      </w:r>
      <w:r>
        <w:t xml:space="preserve">use </w:t>
      </w:r>
      <w:r w:rsidR="00455A8D">
        <w:t xml:space="preserve">a </w:t>
      </w:r>
      <w:r>
        <w:t xml:space="preserve">slack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, to allow</w:t>
      </w:r>
      <w:r>
        <w:t xml:space="preserve"> </w:t>
      </w:r>
      <w:r w:rsidR="00455A8D">
        <w:t xml:space="preserve">the </w:t>
      </w:r>
      <w:r>
        <w:t>data point to slightly cross the boundary (</w:t>
      </w:r>
      <w:r w:rsidR="00455A8D">
        <w:t xml:space="preserve"> But we do</w:t>
      </w:r>
      <w:r>
        <w:t xml:space="preserve"> not favor larg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)</w:t>
      </w:r>
    </w:p>
    <w:p w:rsidR="007341C4" w:rsidRPr="007341C4" w:rsidRDefault="007341C4" w:rsidP="00FB3626">
      <w:pPr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y</m:t>
              </m:r>
            </m:e>
            <m:sub>
              <m:r>
                <w:rPr>
                  <w:rFonts w:ascii="Cambria Math" w:hAnsi="Cambria Math"/>
                  <w:sz w:val="32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32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3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32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3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+b</m:t>
              </m:r>
              <m:ctrlPr>
                <w:rPr>
                  <w:rFonts w:ascii="Cambria Math" w:hAnsi="Cambria Math"/>
                  <w:b/>
                  <w:i/>
                  <w:sz w:val="32"/>
                </w:rPr>
              </m:ctrlPr>
            </m:e>
          </m:d>
          <m:r>
            <m:rPr>
              <m:sty m:val="bi"/>
            </m:rPr>
            <w:rPr>
              <w:rFonts w:ascii="Cambria Math" w:hAnsi="Cambria Math"/>
              <w:sz w:val="32"/>
            </w:rPr>
            <m:t>≥1-</m:t>
          </m:r>
          <m:sSub>
            <m:sSubPr>
              <m:ctrlPr>
                <w:rPr>
                  <w:rFonts w:ascii="Cambria Math" w:hAnsi="Cambria Math"/>
                  <w:b/>
                  <w:i/>
                  <w:sz w:val="3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32"/>
                </w:rPr>
                <m:t>i</m:t>
              </m:r>
            </m:sub>
          </m:sSub>
        </m:oMath>
      </m:oMathPara>
    </w:p>
    <w:p w:rsidR="00FB3626" w:rsidRPr="00FB3626" w:rsidRDefault="00FB3626" w:rsidP="00FB3626"/>
    <w:p w:rsidR="00AC4086" w:rsidRDefault="00AC4086" w:rsidP="00455A8D">
      <w:pPr>
        <w:rPr>
          <w:i/>
          <w:iCs/>
          <w:sz w:val="32"/>
        </w:rPr>
      </w:pPr>
      <w:r w:rsidRPr="00AC4086">
        <w:rPr>
          <w:i/>
          <w:iCs/>
          <w:sz w:val="32"/>
        </w:rPr>
        <w:t>Note</w:t>
      </w:r>
      <w:r w:rsidR="00FB3626" w:rsidRPr="00AC4086">
        <w:rPr>
          <w:i/>
          <w:iCs/>
          <w:sz w:val="32"/>
        </w:rPr>
        <w:t xml:space="preserve">: </w:t>
      </w:r>
    </w:p>
    <w:p w:rsidR="00AC4086" w:rsidRPr="00AC4086" w:rsidRDefault="00455A8D" w:rsidP="00AC4086">
      <w:pPr>
        <w:pStyle w:val="a5"/>
        <w:numPr>
          <w:ilvl w:val="0"/>
          <w:numId w:val="1"/>
        </w:numPr>
        <w:ind w:leftChars="0"/>
        <w:rPr>
          <w:i/>
          <w:iCs/>
          <w:sz w:val="32"/>
        </w:rPr>
      </w:pPr>
      <w:r w:rsidRPr="00AC4086">
        <w:rPr>
          <w:i/>
          <w:iCs/>
          <w:sz w:val="32"/>
        </w:rPr>
        <w:t>data points located in between the supporting planes are called the support vectors</w:t>
      </w:r>
    </w:p>
    <w:p w:rsidR="00455A8D" w:rsidRPr="00AC4086" w:rsidRDefault="00455A8D" w:rsidP="00AC4086">
      <w:pPr>
        <w:pStyle w:val="a5"/>
        <w:numPr>
          <w:ilvl w:val="0"/>
          <w:numId w:val="1"/>
        </w:numPr>
        <w:ind w:leftChars="0"/>
        <w:rPr>
          <w:sz w:val="32"/>
        </w:rPr>
      </w:pPr>
      <w:r w:rsidRPr="00AC4086">
        <w:rPr>
          <w:i/>
          <w:iCs/>
          <w:sz w:val="32"/>
        </w:rPr>
        <w:t xml:space="preserve">Penalty </w:t>
      </w:r>
      <w:r w:rsidR="00AC4086">
        <w:rPr>
          <w:i/>
          <w:iCs/>
          <w:sz w:val="32"/>
        </w:rPr>
        <w:t>is</w:t>
      </w:r>
      <w:r w:rsidRPr="00AC4086">
        <w:rPr>
          <w:i/>
          <w:iCs/>
          <w:sz w:val="32"/>
        </w:rPr>
        <w:t xml:space="preserve"> given to the data points that cross the </w:t>
      </w:r>
      <w:r w:rsidR="00AC4086">
        <w:rPr>
          <w:i/>
          <w:iCs/>
          <w:sz w:val="32"/>
        </w:rPr>
        <w:t>supporting planes</w:t>
      </w:r>
      <w:r w:rsidRPr="00AC4086">
        <w:rPr>
          <w:i/>
          <w:iCs/>
          <w:sz w:val="32"/>
        </w:rPr>
        <w:t>. C is a positive number to adjust</w:t>
      </w:r>
      <w:r w:rsidR="00971CF7">
        <w:rPr>
          <w:i/>
          <w:iCs/>
          <w:sz w:val="32"/>
        </w:rPr>
        <w:t xml:space="preserve"> the</w:t>
      </w:r>
      <w:r w:rsidR="00971CF7" w:rsidRPr="00971CF7">
        <w:rPr>
          <w:i/>
          <w:iCs/>
          <w:sz w:val="32"/>
        </w:rPr>
        <w:t xml:space="preserve"> </w:t>
      </w:r>
      <w:r w:rsidR="00971CF7" w:rsidRPr="00AC4086">
        <w:rPr>
          <w:i/>
          <w:iCs/>
          <w:sz w:val="32"/>
        </w:rPr>
        <w:t>weight</w:t>
      </w:r>
      <w:r w:rsidRPr="00AC4086">
        <w:rPr>
          <w:i/>
          <w:iCs/>
          <w:sz w:val="32"/>
        </w:rPr>
        <w:t xml:space="preserve"> </w:t>
      </w:r>
      <w:r w:rsidR="00971CF7">
        <w:rPr>
          <w:i/>
          <w:iCs/>
          <w:sz w:val="32"/>
        </w:rPr>
        <w:t xml:space="preserve">on </w:t>
      </w:r>
      <w:bookmarkStart w:id="0" w:name="_GoBack"/>
      <w:bookmarkEnd w:id="0"/>
      <w:r w:rsidRPr="00AC4086">
        <w:rPr>
          <w:i/>
          <w:iCs/>
          <w:sz w:val="32"/>
        </w:rPr>
        <w:t>penalty.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4794885" cy="1055370"/>
            <wp:effectExtent l="0" t="0" r="5715" b="0"/>
            <wp:docPr id="20" name="圖片 20" descr="https://miro.medium.com/max/692/1*-u7zj0CCdxFhN43l3RIko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miro.medium.com/max/692/1*-u7zj0CCdxFhN43l3RIkog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85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BA" w:rsidRDefault="004B35BA" w:rsidP="004B35BA"/>
    <w:p w:rsidR="004B35BA" w:rsidRPr="00AC4086" w:rsidRDefault="004B35BA" w:rsidP="004B35BA">
      <w:pPr>
        <w:rPr>
          <w:sz w:val="32"/>
        </w:rPr>
      </w:pPr>
      <w:r w:rsidRPr="00AC4086">
        <w:rPr>
          <w:rFonts w:hint="eastAsia"/>
          <w:sz w:val="32"/>
        </w:rPr>
        <w:t>A</w:t>
      </w:r>
      <w:r w:rsidRPr="00AC4086">
        <w:rPr>
          <w:sz w:val="32"/>
        </w:rPr>
        <w:t xml:space="preserve">pplying </w:t>
      </w:r>
      <w:proofErr w:type="spellStart"/>
      <w:r w:rsidRPr="00AC4086">
        <w:rPr>
          <w:sz w:val="32"/>
        </w:rPr>
        <w:t>Lagrangian</w:t>
      </w:r>
      <w:proofErr w:type="spellEnd"/>
      <w:r w:rsidRPr="00AC4086">
        <w:rPr>
          <w:sz w:val="32"/>
        </w:rPr>
        <w:t xml:space="preserve"> method to solve the problem.</w:t>
      </w:r>
    </w:p>
    <w:p w:rsidR="00FB3626" w:rsidRPr="004B35BA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5785436" cy="557513"/>
            <wp:effectExtent l="0" t="0" r="0" b="0"/>
            <wp:docPr id="18" name="圖片 18" descr="https://miro.medium.com/max/1019/1*Cex09nvqBdPCtR9DpS78l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miro.medium.com/max/1019/1*Cex09nvqBdPCtR9DpS78lw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834" cy="57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AC4086" w:rsidRDefault="00080DFF" w:rsidP="00FB3626">
      <w:pPr>
        <w:rPr>
          <w:sz w:val="32"/>
        </w:rPr>
      </w:pPr>
      <w:r w:rsidRPr="00AC4086">
        <w:rPr>
          <w:rFonts w:hint="eastAsia"/>
          <w:sz w:val="32"/>
        </w:rPr>
        <w:t>B</w:t>
      </w:r>
      <w:r w:rsidRPr="00AC4086">
        <w:rPr>
          <w:sz w:val="32"/>
        </w:rPr>
        <w:t xml:space="preserve">ased </w:t>
      </w:r>
      <w:r w:rsidR="004B35BA" w:rsidRPr="00AC4086">
        <w:rPr>
          <w:sz w:val="32"/>
        </w:rPr>
        <w:t>on</w:t>
      </w:r>
      <w:r w:rsidRPr="00AC4086">
        <w:rPr>
          <w:sz w:val="32"/>
        </w:rPr>
        <w:t xml:space="preserve"> </w:t>
      </w:r>
      <w:proofErr w:type="spellStart"/>
      <w:r w:rsidR="00FB3626" w:rsidRPr="00AC4086">
        <w:rPr>
          <w:sz w:val="32"/>
        </w:rPr>
        <w:t>Karush</w:t>
      </w:r>
      <w:proofErr w:type="spellEnd"/>
      <w:r w:rsidR="00FB3626" w:rsidRPr="00AC4086">
        <w:rPr>
          <w:sz w:val="32"/>
        </w:rPr>
        <w:t>-Kuhn and Tucker (KKT) condition</w:t>
      </w:r>
      <w:r w:rsidRPr="00AC4086">
        <w:rPr>
          <w:sz w:val="32"/>
        </w:rPr>
        <w:t xml:space="preserve">: </w:t>
      </w:r>
    </w:p>
    <w:p w:rsidR="00FB3626" w:rsidRPr="00FB3626" w:rsidRDefault="00FB3626" w:rsidP="00FB3626">
      <w:r w:rsidRPr="00FB3626">
        <w:lastRenderedPageBreak/>
        <w:drawing>
          <wp:inline distT="0" distB="0" distL="0" distR="0">
            <wp:extent cx="4706620" cy="2332990"/>
            <wp:effectExtent l="0" t="0" r="0" b="0"/>
            <wp:docPr id="16" name="圖片 16" descr="https://miro.medium.com/max/679/1*leVJcGXw9TgY5pQ9X1fBc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iro.medium.com/max/679/1*leVJcGXw9TgY5pQ9X1fBcg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620" cy="233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5BA" w:rsidRPr="004B35BA" w:rsidRDefault="004B35BA" w:rsidP="00FB3626">
      <w:pPr>
        <w:rPr>
          <w:sz w:val="28"/>
        </w:rPr>
      </w:pPr>
      <w:r w:rsidRPr="004B35BA">
        <w:rPr>
          <w:i/>
          <w:iCs/>
          <w:sz w:val="28"/>
        </w:rPr>
        <w:t>α</w:t>
      </w:r>
      <w:proofErr w:type="spellStart"/>
      <w:r w:rsidRPr="004B35BA">
        <w:rPr>
          <w:i/>
          <w:iCs/>
          <w:sz w:val="28"/>
        </w:rPr>
        <w:t>i</w:t>
      </w:r>
      <w:proofErr w:type="spellEnd"/>
      <w:r w:rsidRPr="004B35BA">
        <w:rPr>
          <w:sz w:val="28"/>
        </w:rPr>
        <w:t>&gt;=0,</w:t>
      </w:r>
    </w:p>
    <w:p w:rsidR="004B35BA" w:rsidRPr="004B35BA" w:rsidRDefault="004B35BA" w:rsidP="00FB3626">
      <w:pPr>
        <w:rPr>
          <w:sz w:val="28"/>
        </w:rPr>
      </w:pPr>
      <w:r w:rsidRPr="004B35BA">
        <w:rPr>
          <w:i/>
          <w:iCs/>
          <w:sz w:val="28"/>
        </w:rPr>
        <w:t>β</w:t>
      </w:r>
      <w:proofErr w:type="spellStart"/>
      <w:r w:rsidRPr="004B35BA">
        <w:rPr>
          <w:i/>
          <w:iCs/>
          <w:sz w:val="28"/>
        </w:rPr>
        <w:t>i</w:t>
      </w:r>
      <w:proofErr w:type="spellEnd"/>
      <w:r w:rsidRPr="004B35BA">
        <w:rPr>
          <w:sz w:val="28"/>
        </w:rPr>
        <w:t>&gt;=0</w:t>
      </w:r>
    </w:p>
    <w:p w:rsidR="00FB3626" w:rsidRDefault="00FB3626" w:rsidP="00FB3626"/>
    <w:p w:rsidR="004B35BA" w:rsidRPr="00FB3626" w:rsidRDefault="004B35BA" w:rsidP="00FB3626">
      <w:pPr>
        <w:rPr>
          <w:rFonts w:hint="eastAsia"/>
        </w:rPr>
      </w:pPr>
      <w:r>
        <w:rPr>
          <w:rFonts w:hint="eastAsia"/>
        </w:rPr>
        <w:t>We have,</w:t>
      </w:r>
    </w:p>
    <w:p w:rsidR="00FB3626" w:rsidRPr="00FB3626" w:rsidRDefault="00FB3626" w:rsidP="00FB3626">
      <w:r w:rsidRPr="00FB3626">
        <w:drawing>
          <wp:inline distT="0" distB="0" distL="0" distR="0">
            <wp:extent cx="3211830" cy="2192020"/>
            <wp:effectExtent l="0" t="0" r="7620" b="0"/>
            <wp:docPr id="14" name="圖片 14" descr="https://miro.medium.com/max/463/1*R-rhd3_2P4UsKtWmFfPc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miro.medium.com/max/463/1*R-rhd3_2P4UsKtWmFfPcOw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830" cy="219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080DFF" w:rsidP="00FB3626">
      <w:r>
        <w:rPr>
          <w:rFonts w:hint="eastAsia"/>
        </w:rPr>
        <w:t>T</w:t>
      </w:r>
      <w:r>
        <w:t>he problem has been reduced t</w:t>
      </w:r>
      <w:r w:rsidR="00AC4086">
        <w:t>o a quadratic p</w:t>
      </w:r>
      <w:r>
        <w:t>rogramming problem.</w:t>
      </w:r>
    </w:p>
    <w:p w:rsidR="00FB3626" w:rsidRPr="00FB3626" w:rsidRDefault="00FB3626" w:rsidP="00FB3626">
      <w:r w:rsidRPr="00FB3626">
        <w:pict>
          <v:rect id="_x0000_i1026" style="width:0;height:1.5pt" o:hralign="center" o:hrstd="t" o:hr="t" fillcolor="#a0a0a0" stroked="f"/>
        </w:pict>
      </w:r>
    </w:p>
    <w:p w:rsidR="00FB3626" w:rsidRPr="00FB3626" w:rsidRDefault="00FB3626" w:rsidP="00FB3626">
      <w:pPr>
        <w:rPr>
          <w:b/>
          <w:bCs/>
        </w:rPr>
      </w:pPr>
      <w:r w:rsidRPr="00FB3626">
        <w:rPr>
          <w:b/>
          <w:bCs/>
        </w:rPr>
        <w:t>Quadratic Programming</w:t>
      </w:r>
      <w:r w:rsidR="00080DFF" w:rsidRPr="00FB3626">
        <w:rPr>
          <w:b/>
          <w:bCs/>
        </w:rPr>
        <w:t xml:space="preserve"> 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2514600" cy="849630"/>
            <wp:effectExtent l="0" t="0" r="0" b="7620"/>
            <wp:docPr id="12" name="圖片 12" descr="https://miro.medium.com/max/363/1*NEYgkncl60luScSI0KgBd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s://miro.medium.com/max/363/1*NEYgkncl60luScSI0KgBdQ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84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7FE5" w:rsidRDefault="00587FE5" w:rsidP="00FB3626"/>
    <w:p w:rsidR="00080DFF" w:rsidRDefault="00FB3626" w:rsidP="00FB3626">
      <w:r w:rsidRPr="00FB3626">
        <w:t>H</w:t>
      </w:r>
      <w:r w:rsidR="00080DFF">
        <w:t xml:space="preserve"> is the H</w:t>
      </w:r>
      <w:r w:rsidRPr="00FB3626">
        <w:t>essian matrix</w:t>
      </w:r>
      <w:r w:rsidR="00080DFF">
        <w:t>, which is symmetric matrix:</w:t>
      </w:r>
    </w:p>
    <w:p w:rsidR="00FB3626" w:rsidRPr="00FB3626" w:rsidRDefault="00FB3626" w:rsidP="00FB3626"/>
    <w:p w:rsidR="00FB3626" w:rsidRPr="00FB3626" w:rsidRDefault="00FB3626" w:rsidP="00FB3626">
      <w:r w:rsidRPr="00FB3626">
        <w:t xml:space="preserve">· </w:t>
      </w:r>
      <w:r w:rsidR="00080DFF">
        <w:rPr>
          <w:rFonts w:hint="eastAsia"/>
        </w:rPr>
        <w:t>i</w:t>
      </w:r>
      <w:r w:rsidR="00080DFF">
        <w:t xml:space="preserve">f </w:t>
      </w:r>
      <w:r w:rsidRPr="00FB3626">
        <w:t>H</w:t>
      </w:r>
      <w:r w:rsidR="00080DFF">
        <w:t xml:space="preserve"> is semi positive-definite, f(x) is a convex function</w:t>
      </w:r>
    </w:p>
    <w:p w:rsidR="00080DFF" w:rsidRDefault="00FB3626" w:rsidP="00FB3626">
      <w:r w:rsidRPr="00FB3626">
        <w:t>·</w:t>
      </w:r>
      <w:r w:rsidR="00080DFF">
        <w:t xml:space="preserve"> if H is positive-definite, the minimum value is unique</w:t>
      </w:r>
    </w:p>
    <w:p w:rsidR="00FB3626" w:rsidRPr="00FB3626" w:rsidRDefault="00FB3626" w:rsidP="00FB3626">
      <w:r w:rsidRPr="00FB3626">
        <w:lastRenderedPageBreak/>
        <w:t xml:space="preserve">· </w:t>
      </w:r>
      <w:r w:rsidR="00080DFF">
        <w:t>if H</w:t>
      </w:r>
      <w:r w:rsidRPr="00FB3626">
        <w:t>=0</w:t>
      </w:r>
      <w:r w:rsidR="00080DFF">
        <w:t>, the problem is reduced to a linear programming</w:t>
      </w:r>
    </w:p>
    <w:p w:rsidR="00FB3626" w:rsidRPr="00FB3626" w:rsidRDefault="00FB3626" w:rsidP="00FB3626">
      <w:r w:rsidRPr="00FB3626">
        <w:pict>
          <v:rect id="_x0000_i1027" style="width:0;height:1.5pt" o:hralign="center" o:hrstd="t" o:hr="t" fillcolor="#a0a0a0" stroked="f"/>
        </w:pict>
      </w:r>
    </w:p>
    <w:p w:rsidR="00FB3626" w:rsidRPr="00FB3626" w:rsidRDefault="0098455F" w:rsidP="00FB3626">
      <w:r>
        <w:rPr>
          <w:rFonts w:hint="eastAsia"/>
        </w:rPr>
        <w:t xml:space="preserve">A general quadratic optimization problem </w:t>
      </w:r>
      <w:r>
        <w:t xml:space="preserve">is as follows: </w:t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2086610" cy="1330325"/>
            <wp:effectExtent l="0" t="0" r="8890" b="3175"/>
            <wp:docPr id="10" name="圖片 10" descr="https://miro.medium.com/max/301/1*kG241HnsOCHWfNpLkohLO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miro.medium.com/max/301/1*kG241HnsOCHWfNpLkohLOg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610" cy="133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5521862" cy="1502377"/>
            <wp:effectExtent l="0" t="0" r="3175" b="3175"/>
            <wp:docPr id="8" name="圖片 8" descr="https://miro.medium.com/max/912/1*AHwlJDySPqEXGASoYX_ws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s://miro.medium.com/max/912/1*AHwlJDySPqEXGASoYX_wsA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194" cy="1505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FB3626" w:rsidP="00FB3626">
      <w:r w:rsidRPr="00FB3626">
        <w:pict>
          <v:rect id="_x0000_i1028" style="width:0;height:1.5pt" o:hralign="center" o:hrstd="t" o:hr="t" fillcolor="#a0a0a0" stroked="f"/>
        </w:pict>
      </w:r>
    </w:p>
    <w:p w:rsidR="00FB3626" w:rsidRPr="00587FE5" w:rsidRDefault="0098455F" w:rsidP="00FB3626">
      <w:pPr>
        <w:rPr>
          <w:b/>
          <w:bCs/>
          <w:sz w:val="32"/>
        </w:rPr>
      </w:pPr>
      <w:r w:rsidRPr="00587FE5">
        <w:rPr>
          <w:rFonts w:hint="eastAsia"/>
          <w:b/>
          <w:bCs/>
          <w:sz w:val="32"/>
        </w:rPr>
        <w:t>C</w:t>
      </w:r>
      <w:r w:rsidRPr="00587FE5">
        <w:rPr>
          <w:b/>
          <w:bCs/>
          <w:sz w:val="32"/>
        </w:rPr>
        <w:t>onclusion</w:t>
      </w:r>
    </w:p>
    <w:p w:rsidR="00FB3626" w:rsidRPr="00587FE5" w:rsidRDefault="0098455F" w:rsidP="0098455F">
      <w:pPr>
        <w:rPr>
          <w:sz w:val="32"/>
        </w:rPr>
      </w:pPr>
      <w:r w:rsidRPr="00587FE5">
        <w:rPr>
          <w:sz w:val="32"/>
        </w:rPr>
        <w:t xml:space="preserve">In finding an </w:t>
      </w:r>
      <w:r w:rsidR="00FB3626" w:rsidRPr="00587FE5">
        <w:rPr>
          <w:sz w:val="32"/>
        </w:rPr>
        <w:t>SVM</w:t>
      </w:r>
      <w:r w:rsidRPr="00587FE5">
        <w:rPr>
          <w:sz w:val="32"/>
        </w:rPr>
        <w:t xml:space="preserve">, we need to solve a quadratic optimization problem. Usually, we use numerical method to find the solution. In solving an SVM, only the support vectors (whose </w:t>
      </w:r>
      <w:r w:rsidRPr="00587FE5">
        <w:rPr>
          <w:b/>
          <w:bCs/>
          <w:i/>
          <w:iCs/>
          <w:sz w:val="32"/>
        </w:rPr>
        <w:t>α</w:t>
      </w:r>
      <w:proofErr w:type="spellStart"/>
      <w:r w:rsidRPr="00587FE5">
        <w:rPr>
          <w:b/>
          <w:bCs/>
          <w:i/>
          <w:iCs/>
          <w:sz w:val="32"/>
        </w:rPr>
        <w:t>i</w:t>
      </w:r>
      <w:proofErr w:type="spellEnd"/>
      <w:r w:rsidRPr="00587FE5">
        <w:rPr>
          <w:b/>
          <w:bCs/>
          <w:i/>
          <w:iCs/>
          <w:sz w:val="32"/>
        </w:rPr>
        <w:t>&gt;0</w:t>
      </w:r>
      <w:r w:rsidRPr="00587FE5">
        <w:rPr>
          <w:b/>
          <w:bCs/>
          <w:iCs/>
          <w:sz w:val="32"/>
        </w:rPr>
        <w:t>)</w:t>
      </w:r>
      <w:r w:rsidRPr="00587FE5">
        <w:rPr>
          <w:rFonts w:hint="eastAsia"/>
          <w:sz w:val="32"/>
        </w:rPr>
        <w:t xml:space="preserve"> </w:t>
      </w:r>
      <w:r w:rsidRPr="00587FE5">
        <w:rPr>
          <w:sz w:val="32"/>
        </w:rPr>
        <w:t xml:space="preserve">are needed. </w:t>
      </w:r>
    </w:p>
    <w:p w:rsidR="00FB3626" w:rsidRPr="00FB3626" w:rsidRDefault="00FB3626" w:rsidP="00FB3626">
      <w:r w:rsidRPr="00FB3626">
        <w:pict>
          <v:rect id="_x0000_i1029" style="width:0;height:1.5pt" o:hralign="center" o:hrstd="t" o:hr="t" fillcolor="#a0a0a0" stroked="f"/>
        </w:pict>
      </w:r>
    </w:p>
    <w:p w:rsidR="00FB3626" w:rsidRPr="00FB3626" w:rsidRDefault="0098455F" w:rsidP="00FB3626">
      <w:pPr>
        <w:rPr>
          <w:b/>
          <w:bCs/>
        </w:rPr>
      </w:pPr>
      <w:r>
        <w:rPr>
          <w:b/>
          <w:bCs/>
        </w:rPr>
        <w:t>Notes</w:t>
      </w:r>
      <w:r w:rsidR="00FB3626" w:rsidRPr="00FB3626">
        <w:rPr>
          <w:b/>
          <w:bCs/>
        </w:rPr>
        <w:t>:</w:t>
      </w:r>
    </w:p>
    <w:p w:rsidR="00FB3626" w:rsidRPr="00FB3626" w:rsidRDefault="00FB3626" w:rsidP="00FB3626"/>
    <w:p w:rsidR="00FB3626" w:rsidRPr="00FB3626" w:rsidRDefault="00FB3626" w:rsidP="00FB3626">
      <w:r w:rsidRPr="00FB3626">
        <w:lastRenderedPageBreak/>
        <w:drawing>
          <wp:inline distT="0" distB="0" distL="0" distR="0">
            <wp:extent cx="4583430" cy="2162810"/>
            <wp:effectExtent l="0" t="0" r="7620" b="8890"/>
            <wp:docPr id="6" name="圖片 6" descr="https://miro.medium.com/max/661/1*TJdG1dTpznlGIw35qZ2D_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s://miro.medium.com/max/661/1*TJdG1dTpznlGIw35qZ2D_A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3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FB3626" w:rsidP="00FB3626"/>
    <w:p w:rsidR="00FB3626" w:rsidRPr="00FB3626" w:rsidRDefault="00FB3626" w:rsidP="00FB3626">
      <w:r w:rsidRPr="00FB3626">
        <w:drawing>
          <wp:inline distT="0" distB="0" distL="0" distR="0">
            <wp:extent cx="4618990" cy="2192020"/>
            <wp:effectExtent l="0" t="0" r="0" b="0"/>
            <wp:docPr id="4" name="圖片 4" descr="https://miro.medium.com/max/667/1*NAiOQ6TvjT_sq_WyCKiK_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ttps://miro.medium.com/max/667/1*NAiOQ6TvjT_sq_WyCKiK_g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219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3626" w:rsidRPr="00FB3626" w:rsidRDefault="00FB3626" w:rsidP="00FB3626"/>
    <w:p w:rsidR="00FB3626" w:rsidRPr="00FB3626" w:rsidRDefault="0098455F" w:rsidP="00FB3626">
      <w:r>
        <w:rPr>
          <w:noProof/>
        </w:rPr>
        <w:drawing>
          <wp:inline distT="0" distB="0" distL="0" distR="0">
            <wp:extent cx="5274310" cy="1689735"/>
            <wp:effectExtent l="0" t="0" r="2540" b="571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note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040" w:rsidRDefault="00FB3626" w:rsidP="00FB3626">
      <w:hyperlink r:id="rId23" w:history="1">
        <w:r w:rsidRPr="00FB3626">
          <w:rPr>
            <w:rStyle w:val="a3"/>
          </w:rPr>
          <w:br/>
        </w:r>
      </w:hyperlink>
    </w:p>
    <w:sectPr w:rsidR="001A304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E7635"/>
    <w:multiLevelType w:val="hybridMultilevel"/>
    <w:tmpl w:val="39805B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tjAxMDayMDExMzNU0lEKTi0uzszPAykwrAUAGhP34iwAAAA="/>
  </w:docVars>
  <w:rsids>
    <w:rsidRoot w:val="00FB3626"/>
    <w:rsid w:val="00080DFF"/>
    <w:rsid w:val="001A3040"/>
    <w:rsid w:val="0021308E"/>
    <w:rsid w:val="00293F49"/>
    <w:rsid w:val="004039C5"/>
    <w:rsid w:val="00455A8D"/>
    <w:rsid w:val="004B35BA"/>
    <w:rsid w:val="0055559F"/>
    <w:rsid w:val="00587FE5"/>
    <w:rsid w:val="005F4B14"/>
    <w:rsid w:val="007341C4"/>
    <w:rsid w:val="007702F3"/>
    <w:rsid w:val="00971CF7"/>
    <w:rsid w:val="0098455F"/>
    <w:rsid w:val="00AC4086"/>
    <w:rsid w:val="00BF2F1F"/>
    <w:rsid w:val="00C42C98"/>
    <w:rsid w:val="00F00A1C"/>
    <w:rsid w:val="00FB3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88F4605"/>
  <w15:chartTrackingRefBased/>
  <w15:docId w15:val="{C81B31BE-94A8-4E79-989F-9B13878D3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B3626"/>
    <w:rPr>
      <w:color w:val="0563C1" w:themeColor="hyperlink"/>
      <w:u w:val="single"/>
    </w:rPr>
  </w:style>
  <w:style w:type="character" w:styleId="a4">
    <w:name w:val="Placeholder Text"/>
    <w:basedOn w:val="a0"/>
    <w:uiPriority w:val="99"/>
    <w:semiHidden/>
    <w:rsid w:val="005F4B14"/>
    <w:rPr>
      <w:color w:val="808080"/>
    </w:rPr>
  </w:style>
  <w:style w:type="paragraph" w:styleId="a5">
    <w:name w:val="List Paragraph"/>
    <w:basedOn w:val="a"/>
    <w:uiPriority w:val="34"/>
    <w:qFormat/>
    <w:rsid w:val="00AC408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47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8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26317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481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7702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379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833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35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92175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92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732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03796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586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1341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45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124089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288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480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3083653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930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4024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883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37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5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501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2383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203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224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002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40061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16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89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917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66964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674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172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46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11877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0153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241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4213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42044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847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4231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476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26905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9330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4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402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127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5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4700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0182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670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1648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593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732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998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414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245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551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453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70637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53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364075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56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48082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36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889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7773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559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962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931717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94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963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811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622379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080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520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774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94480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0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61920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600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403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811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075587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6108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5209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3467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593039">
                  <w:marLeft w:val="36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88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835503">
                          <w:marLeft w:val="0"/>
                          <w:marRight w:val="0"/>
                          <w:marTop w:val="187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3397015">
                          <w:marLeft w:val="0"/>
                          <w:marRight w:val="0"/>
                          <w:marTop w:val="4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314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750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774582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18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2417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9213544">
                                              <w:marLeft w:val="0"/>
                                              <w:marRight w:val="0"/>
                                              <w:marTop w:val="0"/>
                                              <w:marBottom w:val="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9866843">
                                                  <w:marLeft w:val="12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8615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7120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265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581436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5623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6446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97441515">
                      <w:blockQuote w:val="1"/>
                      <w:marLeft w:val="-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16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496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0768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5633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0037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15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102591">
              <w:marLeft w:val="0"/>
              <w:marRight w:val="0"/>
              <w:marTop w:val="6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400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70881">
                      <w:marLeft w:val="360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0889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4758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175">
                                  <w:marLeft w:val="0"/>
                                  <w:marRight w:val="0"/>
                                  <w:marTop w:val="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8150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2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744227">
              <w:marLeft w:val="0"/>
              <w:marRight w:val="0"/>
              <w:marTop w:val="4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53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03735">
                      <w:marLeft w:val="18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053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4240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83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4787772">
                                  <w:marLeft w:val="0"/>
                                  <w:marRight w:val="0"/>
                                  <w:marTop w:val="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562159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094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0453644">
              <w:marLeft w:val="0"/>
              <w:marRight w:val="0"/>
              <w:marTop w:val="187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medium.com/@chih.sheng.huang821/%E6%A9%9F%E5%99%A8%E5%AD%B8%E7%BF%92-%E6%94%AF%E6%92%90%E5%90%91%E9%87%8F%E6%A9%9F-support-vector-machine-svm-%E8%A9%B3%E7%B4%B0%E6%8E%A8%E5%B0%8E-c320098a3d2e?source=post_page-----c320098a3d2e----------------------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https://medium.com/@chih.sheng.huang821?source=post_page-----c320098a3d2e----------------------" TargetMode="External"/><Relationship Id="rId15" Type="http://schemas.openxmlformats.org/officeDocument/2006/relationships/image" Target="media/image9.png"/><Relationship Id="rId23" Type="http://schemas.openxmlformats.org/officeDocument/2006/relationships/hyperlink" Target="https://medium.com/@chih.sheng.huang821?source=follow_footer--------------------------follow_footer-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7</Pages>
  <Words>434</Words>
  <Characters>2477</Characters>
  <Application>Microsoft Office Word</Application>
  <DocSecurity>0</DocSecurity>
  <Lines>20</Lines>
  <Paragraphs>5</Paragraphs>
  <ScaleCrop>false</ScaleCrop>
  <Company/>
  <LinksUpToDate>false</LinksUpToDate>
  <CharactersWithSpaces>2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9-10-20T09:46:00Z</dcterms:created>
  <dcterms:modified xsi:type="dcterms:W3CDTF">2019-10-20T14:27:00Z</dcterms:modified>
</cp:coreProperties>
</file>